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C96" w:rsidRDefault="00A9581B">
      <w:r>
        <w:t>Assignment 6 – Jennifer Thomas</w:t>
      </w:r>
    </w:p>
    <w:p w:rsidR="00A9581B" w:rsidRDefault="00A9581B"/>
    <w:p w:rsidR="00A9581B" w:rsidRDefault="00A9581B"/>
    <w:p w:rsidR="00A9581B" w:rsidRDefault="00A9581B" w:rsidP="00A9581B">
      <w:r>
        <w:t>The CSS Flexbox Layout design technique follows the principals of design technique:</w:t>
      </w:r>
    </w:p>
    <w:p w:rsidR="00A9581B" w:rsidRDefault="00A9581B" w:rsidP="00A9581B"/>
    <w:p w:rsidR="00A9581B" w:rsidRDefault="00A9581B" w:rsidP="00A9581B">
      <w:pPr>
        <w:pStyle w:val="ListParagraph"/>
        <w:numPr>
          <w:ilvl w:val="0"/>
          <w:numId w:val="1"/>
        </w:numPr>
      </w:pPr>
      <w:r>
        <w:t>Contrast - Flexbox layout allows for any colors to be used to create contrast</w:t>
      </w:r>
    </w:p>
    <w:p w:rsidR="00A9581B" w:rsidRDefault="00A9581B" w:rsidP="00A9581B">
      <w:pPr>
        <w:pStyle w:val="ListParagraph"/>
        <w:numPr>
          <w:ilvl w:val="0"/>
          <w:numId w:val="1"/>
        </w:numPr>
      </w:pPr>
      <w:r>
        <w:t xml:space="preserve">Repetition - Flexbox layout allows for repetition and </w:t>
      </w:r>
      <w:bookmarkStart w:id="0" w:name="_GoBack"/>
      <w:r>
        <w:t>consistency</w:t>
      </w:r>
      <w:bookmarkEnd w:id="0"/>
    </w:p>
    <w:p w:rsidR="00A9581B" w:rsidRDefault="00A9581B" w:rsidP="00A9581B">
      <w:pPr>
        <w:pStyle w:val="ListParagraph"/>
        <w:numPr>
          <w:ilvl w:val="0"/>
          <w:numId w:val="1"/>
        </w:numPr>
      </w:pPr>
      <w:r>
        <w:t>Alignment - Flexbox layout allows for box like alignment</w:t>
      </w:r>
    </w:p>
    <w:p w:rsidR="00A9581B" w:rsidRDefault="00A9581B" w:rsidP="00A9581B">
      <w:pPr>
        <w:pStyle w:val="ListParagraph"/>
        <w:numPr>
          <w:ilvl w:val="0"/>
          <w:numId w:val="1"/>
        </w:numPr>
      </w:pPr>
      <w:r>
        <w:t>Proximity - Flexbox layout allows for spacing of boxes</w:t>
      </w:r>
    </w:p>
    <w:sectPr w:rsidR="00A958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2816B4"/>
    <w:multiLevelType w:val="hybridMultilevel"/>
    <w:tmpl w:val="5846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NDU3MDK2MDUxNTNT0lEKTi0uzszPAykwrAUAwlcTkiwAAAA="/>
  </w:docVars>
  <w:rsids>
    <w:rsidRoot w:val="00A9581B"/>
    <w:rsid w:val="008B7023"/>
    <w:rsid w:val="00A9581B"/>
    <w:rsid w:val="00BB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2F58F"/>
  <w15:chartTrackingRefBased/>
  <w15:docId w15:val="{4704A3C4-DE9A-4A4C-B1B9-365508237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58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5</Words>
  <Characters>31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hine</dc:creator>
  <cp:keywords/>
  <dc:description/>
  <cp:lastModifiedBy>Machine</cp:lastModifiedBy>
  <cp:revision>1</cp:revision>
  <dcterms:created xsi:type="dcterms:W3CDTF">2021-02-28T14:21:00Z</dcterms:created>
  <dcterms:modified xsi:type="dcterms:W3CDTF">2021-02-28T14:24:00Z</dcterms:modified>
</cp:coreProperties>
</file>